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d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gLi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l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+year.c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5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2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5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+year.c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2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6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4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7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+year.c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4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8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+sqrt_inv_n_tilda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5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8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+year.c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6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9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7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9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exoskeleton+year.c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5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exoskeleton+sqrt_inv_n_tilda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6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rid_class+sqrt_inv_n_tilda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6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+year.c+sqrt_inv_n_til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8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rid_class+year.c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5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+sqrt_inv_n_til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9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rid_class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8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rid_class+year.c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7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exoskeleton+year.c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7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1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+year.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9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2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exoskeleton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8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2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4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2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2T07:55:37Z</dcterms:created>
  <dcterms:modified xsi:type="dcterms:W3CDTF">2023-10-02T07:5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